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test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6ee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you</dc:creator>
</cp:coreProperties>
</file>